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6F6962" w14:textId="77777777" w:rsidR="00144124" w:rsidRDefault="00560D60">
      <w:pPr>
        <w:pStyle w:val="Title"/>
      </w:pPr>
      <w:r>
        <w:t>Cote d’Ivoire</w:t>
      </w:r>
    </w:p>
    <w:p w14:paraId="562A9929" w14:textId="77777777" w:rsidR="00144124" w:rsidRDefault="00560D60">
      <w:pPr>
        <w:pStyle w:val="Heading2"/>
      </w:pPr>
      <w:bookmarkStart w:id="0" w:name="respect-for-rule-of-law-rol-data"/>
      <w:r>
        <w:t>Respect for rule of law (ROL) data</w:t>
      </w:r>
    </w:p>
    <w:p w14:paraId="3B429B74" w14:textId="77777777" w:rsidR="00144124" w:rsidRDefault="00560D60">
      <w:pPr>
        <w:pStyle w:val="FirstParagraph"/>
      </w:pPr>
      <w:r>
        <w:t>The data set shows the data on the respect of the rule of law for the country.</w:t>
      </w:r>
    </w:p>
    <w:p w14:paraId="055277A7" w14:textId="77777777" w:rsidR="00144124" w:rsidRDefault="00560D60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   iso3c  date ruleOfLaw ruleOfLawCategory4         </w:t>
      </w:r>
      <w:r>
        <w:br/>
      </w:r>
      <w:r>
        <w:rPr>
          <w:rStyle w:val="VerbatimChar"/>
        </w:rPr>
        <w:t xml:space="preserve">##    &lt;chr&gt;         &lt;chr&gt; &lt;dbl&gt;     &lt;dbl&gt; &lt;chr&gt;                      </w:t>
      </w:r>
      <w:r>
        <w:br/>
      </w:r>
      <w:r>
        <w:rPr>
          <w:rStyle w:val="VerbatimChar"/>
        </w:rPr>
        <w:t>##  1 Cote d'Ivoire CIV    1996    -0.785 ROL moderately disrespected</w:t>
      </w:r>
      <w:r>
        <w:br/>
      </w:r>
      <w:r>
        <w:rPr>
          <w:rStyle w:val="VerbatimChar"/>
        </w:rPr>
        <w:t xml:space="preserve">##  2 Cote d'Ivoire CIV    1998    -0.880 ROL </w:t>
      </w:r>
      <w:r>
        <w:rPr>
          <w:rStyle w:val="VerbatimChar"/>
        </w:rPr>
        <w:t>moderately disrespected</w:t>
      </w:r>
      <w:r>
        <w:br/>
      </w:r>
      <w:r>
        <w:rPr>
          <w:rStyle w:val="VerbatimChar"/>
        </w:rPr>
        <w:t xml:space="preserve">##  3 Cote d'Ivoire CIV    2000    -1.18  ROL highly disrespected    </w:t>
      </w:r>
      <w:r>
        <w:br/>
      </w:r>
      <w:r>
        <w:rPr>
          <w:rStyle w:val="VerbatimChar"/>
        </w:rPr>
        <w:t xml:space="preserve">##  4 Cote d'Ivoire CIV    2002    -1.30  ROL highly disrespected    </w:t>
      </w:r>
      <w:r>
        <w:br/>
      </w:r>
      <w:r>
        <w:rPr>
          <w:rStyle w:val="VerbatimChar"/>
        </w:rPr>
        <w:t xml:space="preserve">##  5 Cote d'Ivoire CIV    2003    -1.37  ROL highly disrespected    </w:t>
      </w:r>
      <w:r>
        <w:br/>
      </w:r>
      <w:r>
        <w:rPr>
          <w:rStyle w:val="VerbatimChar"/>
        </w:rPr>
        <w:t>##  6 Cote d'Ivoire CI</w:t>
      </w:r>
      <w:r>
        <w:rPr>
          <w:rStyle w:val="VerbatimChar"/>
        </w:rPr>
        <w:t xml:space="preserve">V    2004    -1.37  ROL highly disrespected    </w:t>
      </w:r>
      <w:r>
        <w:br/>
      </w:r>
      <w:r>
        <w:rPr>
          <w:rStyle w:val="VerbatimChar"/>
        </w:rPr>
        <w:t xml:space="preserve">##  7 Cote d'Ivoire CIV    2005    -1.48  ROL highly disrespected    </w:t>
      </w:r>
      <w:r>
        <w:br/>
      </w:r>
      <w:r>
        <w:rPr>
          <w:rStyle w:val="VerbatimChar"/>
        </w:rPr>
        <w:t xml:space="preserve">##  8 Cote d'Ivoire CIV    2006    -1.45  ROL highly disrespected    </w:t>
      </w:r>
      <w:r>
        <w:br/>
      </w:r>
      <w:r>
        <w:rPr>
          <w:rStyle w:val="VerbatimChar"/>
        </w:rPr>
        <w:t xml:space="preserve">##  9 Cote d'Ivoire CIV    2007    -1.46  ROL highly disrespected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0 Cote d'Ivoire CIV    2008    -1.42  ROL highly disrespected    </w:t>
      </w:r>
      <w:r>
        <w:br/>
      </w:r>
      <w:r>
        <w:rPr>
          <w:rStyle w:val="VerbatimChar"/>
        </w:rPr>
        <w:t xml:space="preserve">## 11 Cote d'Ivoire CIV    2009    -1.23  ROL highly disrespected    </w:t>
      </w:r>
      <w:r>
        <w:br/>
      </w:r>
      <w:r>
        <w:rPr>
          <w:rStyle w:val="VerbatimChar"/>
        </w:rPr>
        <w:t xml:space="preserve">## 12 Cote d'Ivoire CIV    2010    -1.22  ROL highly disrespected    </w:t>
      </w:r>
      <w:r>
        <w:br/>
      </w:r>
      <w:r>
        <w:rPr>
          <w:rStyle w:val="VerbatimChar"/>
        </w:rPr>
        <w:t>## 13 Cote d'Ivoire CIV    2011    -1.27  RO</w:t>
      </w:r>
      <w:r>
        <w:rPr>
          <w:rStyle w:val="VerbatimChar"/>
        </w:rPr>
        <w:t xml:space="preserve">L highly disrespected    </w:t>
      </w:r>
      <w:r>
        <w:br/>
      </w:r>
      <w:r>
        <w:rPr>
          <w:rStyle w:val="VerbatimChar"/>
        </w:rPr>
        <w:t xml:space="preserve">## 14 Cote d'Ivoire CIV    2012    -1.08  ROL highly disrespected    </w:t>
      </w:r>
      <w:r>
        <w:br/>
      </w:r>
      <w:r>
        <w:rPr>
          <w:rStyle w:val="VerbatimChar"/>
        </w:rPr>
        <w:t>## 15 Cote d'Ivoire CIV    2013    -0.905 ROL moderately disrespected</w:t>
      </w:r>
      <w:r>
        <w:br/>
      </w:r>
      <w:r>
        <w:rPr>
          <w:rStyle w:val="VerbatimChar"/>
        </w:rPr>
        <w:t>## 16 Cote d'Ivoire CIV    2014    -0.591 ROL moderately disrespected</w:t>
      </w:r>
      <w:r>
        <w:br/>
      </w:r>
      <w:r>
        <w:rPr>
          <w:rStyle w:val="VerbatimChar"/>
        </w:rPr>
        <w:t xml:space="preserve">## 17 Cote d'Ivoire </w:t>
      </w:r>
      <w:r>
        <w:rPr>
          <w:rStyle w:val="VerbatimChar"/>
        </w:rPr>
        <w:t>CIV    2015    -0.629 ROL moderately disrespected</w:t>
      </w:r>
      <w:r>
        <w:br/>
      </w:r>
      <w:r>
        <w:rPr>
          <w:rStyle w:val="VerbatimChar"/>
        </w:rPr>
        <w:t>## 18 Cote d'Ivoire CIV    2016    -0.645 ROL moderately disrespected</w:t>
      </w:r>
      <w:r>
        <w:br/>
      </w:r>
      <w:r>
        <w:rPr>
          <w:rStyle w:val="VerbatimChar"/>
        </w:rPr>
        <w:t>## 19 Cote d'Ivoire CIV    2017    -0.631 ROL moderately disrespected</w:t>
      </w:r>
    </w:p>
    <w:p w14:paraId="47C4F239" w14:textId="77777777" w:rsidR="00144124" w:rsidRDefault="00560D60">
      <w:pPr>
        <w:pStyle w:val="Heading2"/>
      </w:pPr>
      <w:bookmarkStart w:id="1" w:name="respect-for-rule-of-law-rol-trend"/>
      <w:bookmarkEnd w:id="0"/>
      <w:r>
        <w:t>Respect for rule of law (ROL) trend</w:t>
      </w:r>
    </w:p>
    <w:p w14:paraId="698D4328" w14:textId="77777777" w:rsidR="00144124" w:rsidRDefault="00560D60">
      <w:pPr>
        <w:pStyle w:val="FirstParagraph"/>
      </w:pPr>
      <w:r>
        <w:t>The plot shows the trend of th</w:t>
      </w:r>
      <w:r>
        <w:t>e respect for the rule of law for the country.</w:t>
      </w:r>
    </w:p>
    <w:p w14:paraId="6B563630" w14:textId="77777777" w:rsidR="00144124" w:rsidRDefault="00560D60">
      <w:pPr>
        <w:pStyle w:val="CaptionedFigure"/>
      </w:pPr>
      <w:r>
        <w:rPr>
          <w:noProof/>
        </w:rPr>
        <w:lastRenderedPageBreak/>
        <w:drawing>
          <wp:inline distT="0" distB="0" distL="0" distR="0" wp14:anchorId="23618597" wp14:editId="6F4EC2C7">
            <wp:extent cx="4620126" cy="2772075"/>
            <wp:effectExtent l="0" t="0" r="0" b="0"/>
            <wp:docPr id="1" name="Picture" descr="Trend of the Respect for the Rule of La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RuleOfLaw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69B56A" w14:textId="77777777" w:rsidR="00144124" w:rsidRDefault="00560D60">
      <w:pPr>
        <w:pStyle w:val="ImageCaption"/>
      </w:pPr>
      <w:r>
        <w:t>Trend of the Respect for the Rule of Law</w:t>
      </w:r>
      <w:bookmarkEnd w:id="1"/>
    </w:p>
    <w:sectPr w:rsidR="0014412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C84389" w14:textId="77777777" w:rsidR="00560D60" w:rsidRDefault="00560D60">
      <w:pPr>
        <w:spacing w:after="0"/>
      </w:pPr>
      <w:r>
        <w:separator/>
      </w:r>
    </w:p>
  </w:endnote>
  <w:endnote w:type="continuationSeparator" w:id="0">
    <w:p w14:paraId="1F7E2B74" w14:textId="77777777" w:rsidR="00560D60" w:rsidRDefault="00560D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BD20F7" w14:textId="77777777" w:rsidR="00560D60" w:rsidRDefault="00560D60">
      <w:r>
        <w:separator/>
      </w:r>
    </w:p>
  </w:footnote>
  <w:footnote w:type="continuationSeparator" w:id="0">
    <w:p w14:paraId="4A78523B" w14:textId="77777777" w:rsidR="00560D60" w:rsidRDefault="00560D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5234E42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44124"/>
    <w:rsid w:val="003C12A3"/>
    <w:rsid w:val="004E29B3"/>
    <w:rsid w:val="00560D60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E299CD"/>
  <w15:docId w15:val="{84AEFAAE-1E8A-4CB3-B0B2-703047C934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5</Words>
  <Characters>1511</Characters>
  <Application>Microsoft Office Word</Application>
  <DocSecurity>0</DocSecurity>
  <Lines>12</Lines>
  <Paragraphs>3</Paragraphs>
  <ScaleCrop>false</ScaleCrop>
  <Company/>
  <LinksUpToDate>false</LinksUpToDate>
  <CharactersWithSpaces>1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te d’Ivoire</dc:title>
  <dc:creator>Adrien Ratsimbaharison</dc:creator>
  <cp:keywords/>
  <cp:lastModifiedBy>Adrien Ratsimbaharison</cp:lastModifiedBy>
  <cp:revision>2</cp:revision>
  <dcterms:created xsi:type="dcterms:W3CDTF">2021-03-20T09:59:00Z</dcterms:created>
  <dcterms:modified xsi:type="dcterms:W3CDTF">2021-03-20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